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96" w:rsidRDefault="0051726E">
      <w:r>
        <w:rPr>
          <w:noProof/>
        </w:rPr>
        <mc:AlternateContent>
          <mc:Choice Requires="wps">
            <w:drawing>
              <wp:anchor distT="45720" distB="45720" distL="114300" distR="114300" simplePos="0" relativeHeight="251657728" behindDoc="0" locked="0" layoutInCell="1" allowOverlap="1">
                <wp:simplePos x="0" y="0"/>
                <wp:positionH relativeFrom="margin">
                  <wp:posOffset>0</wp:posOffset>
                </wp:positionH>
                <wp:positionV relativeFrom="margin">
                  <wp:posOffset>952500</wp:posOffset>
                </wp:positionV>
                <wp:extent cx="5943600" cy="7315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solidFill>
                          <a:srgbClr val="FFFFFF"/>
                        </a:solidFill>
                        <a:ln w="9525">
                          <a:noFill/>
                          <a:miter lim="800000"/>
                          <a:headEnd/>
                          <a:tailEnd/>
                        </a:ln>
                      </wps:spPr>
                      <wps:txb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bookmarkStart w:id="0" w:name="_GoBack"/>
                            <w:r w:rsidRPr="00885749">
                              <w:rPr>
                                <w:rFonts w:asciiTheme="minorHAnsi" w:hAnsiTheme="minorHAnsi" w:cstheme="minorHAnsi"/>
                              </w:rPr>
                              <w:t xml:space="preserve">I was just looking at a new property that reminded me somewhat of yours, and wondered how you were doing.  It's hard to believe that [NUMBER] months have gone by since you bought your new home!  Whoever said "time flies" sure knew what they were talking about!  I hope the world has been treating you well since last we spoke, and this note finds you comfortably settled in to your new life at [PROPERTY ADDRESS].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 xml:space="preserve">I really appreciate that you gave me the opportunity to help you find your new home, and hope I get the chance to assist you again in the future.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 xml:space="preserve">While a great part of my business is due to positive word-of-mouth, many potential clients don't know me very well.  In these cases, the potential client has very little to go on beyond first impressions and testimonials.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 xml:space="preserve">When I thought of you, it occurred to me that you might be willing to send me a brief testimonial that I could quote in my marketing materials.  I totally understand if you are too busy, but if you have the time, I would certainly appreciate your help.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1E3352" w:rsidRPr="004C7D9D"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Once more, let me thank you for giving me the opportunity to assist you with your real estate needs.  It was truly my pleasure, and you have my best wishes for a wonderful life in your new home.</w:t>
                            </w:r>
                            <w:bookmarkEnd w:id="0"/>
                            <w:r w:rsidR="00FC611B">
                              <w:rPr>
                                <w:rFonts w:ascii="Verdana" w:hAnsi="Verdana" w:cs="Verdana"/>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75pt;width:468pt;height:8in;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vb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cTWdY/fTG6x8SbfOh48CNImHijpsfoJn&#10;hwcfIh1WvoTE1zwo2WylUslwu3qjHDkwHJRtWif038KUIX1Fl/NinpANxPw0Q1oGHGQldUVv8rhi&#10;OiujHB9Mk86BSTWekYkyJ32iJKM4YagHDIyi1dAcUSkH48DiB8NDB+4XJT0Oa0X9zz1zghL1yaDa&#10;y+lsFqc7GbP5okDDXXrqSw8zHKEqGigZj5uQfkTka+AOu9LKpNcrkxNXHMIk4+nDxCm/tFPU67de&#10;PwMAAP//AwBQSwMEFAAGAAgAAAAhAD/i2irbAAAACQEAAA8AAABkcnMvZG93bnJldi54bWxMT0FO&#10;wzAQvCPxB2uRuCBq09KUhjgVIIG4tvQBm2SbRMTrKHab9PdsT+U2OzOanck2k+vUiYbQerbwNDOg&#10;iEtftVxb2P98Pr6AChG5ws4zWThTgE1+e5NhWvmRt3TaxVpJCIcULTQx9qnWoWzIYZj5nli0gx8c&#10;RjmHWlcDjhLuOj03JtEOW5YPDfb00VD5uzs6C4fv8WG5HouvuF9tn5N3bFeFP1t7fze9vYKKNMWr&#10;GS71pTrk0qnwR66C6izIkCjs0ggQeb1IBBTCLMzcgM4z/X9B/gcAAP//AwBQSwECLQAUAAYACAAA&#10;ACEAtoM4kv4AAADhAQAAEwAAAAAAAAAAAAAAAAAAAAAAW0NvbnRlbnRfVHlwZXNdLnhtbFBLAQIt&#10;ABQABgAIAAAAIQA4/SH/1gAAAJQBAAALAAAAAAAAAAAAAAAAAC8BAABfcmVscy8ucmVsc1BLAQIt&#10;ABQABgAIAAAAIQClOOvbIgIAAB4EAAAOAAAAAAAAAAAAAAAAAC4CAABkcnMvZTJvRG9jLnhtbFBL&#10;AQItABQABgAIAAAAIQA/4toq2wAAAAkBAAAPAAAAAAAAAAAAAAAAAHwEAABkcnMvZG93bnJldi54&#10;bWxQSwUGAAAAAAQABADzAAAAhAUAAAAA&#10;"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bookmarkStart w:id="1" w:name="_GoBack"/>
                      <w:r w:rsidRPr="00885749">
                        <w:rPr>
                          <w:rFonts w:asciiTheme="minorHAnsi" w:hAnsiTheme="minorHAnsi" w:cstheme="minorHAnsi"/>
                        </w:rPr>
                        <w:t xml:space="preserve">I was just looking at a new property that reminded me somewhat of yours, and wondered how you were doing.  It's hard to believe that [NUMBER] months have gone by since you bought your new home!  Whoever said "time flies" sure knew what they were talking about!  I hope the world has been treating you well since last we spoke, and this note finds you comfortably settled in to your new life at [PROPERTY ADDRESS].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 xml:space="preserve">I really appreciate that you gave me the opportunity to help you find your new home, and hope I get the chance to assist you again in the future.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 xml:space="preserve">While a great part of my business is due to positive word-of-mouth, many potential clients don't know me very well.  In these cases, the potential client has very little to go on beyond first impressions and testimonials.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885749" w:rsidRPr="00885749"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 xml:space="preserve">When I thought of you, it occurred to me that you might be willing to send me a brief testimonial that I could quote in my marketing materials.  I totally understand if you are too busy, but if you have the time, I would certainly appreciate your help. </w:t>
                      </w:r>
                    </w:p>
                    <w:p w:rsidR="00885749" w:rsidRPr="00885749" w:rsidRDefault="00885749" w:rsidP="00885749">
                      <w:pPr>
                        <w:autoSpaceDE w:val="0"/>
                        <w:autoSpaceDN w:val="0"/>
                        <w:adjustRightInd w:val="0"/>
                        <w:spacing w:after="0" w:line="240" w:lineRule="auto"/>
                        <w:rPr>
                          <w:rFonts w:asciiTheme="minorHAnsi" w:hAnsiTheme="minorHAnsi" w:cstheme="minorHAnsi"/>
                        </w:rPr>
                      </w:pPr>
                    </w:p>
                    <w:p w:rsidR="001E3352" w:rsidRPr="004C7D9D" w:rsidRDefault="00885749" w:rsidP="00885749">
                      <w:pPr>
                        <w:autoSpaceDE w:val="0"/>
                        <w:autoSpaceDN w:val="0"/>
                        <w:adjustRightInd w:val="0"/>
                        <w:spacing w:after="0" w:line="240" w:lineRule="auto"/>
                        <w:rPr>
                          <w:rFonts w:asciiTheme="minorHAnsi" w:hAnsiTheme="minorHAnsi" w:cstheme="minorHAnsi"/>
                        </w:rPr>
                      </w:pPr>
                      <w:r w:rsidRPr="00885749">
                        <w:rPr>
                          <w:rFonts w:asciiTheme="minorHAnsi" w:hAnsiTheme="minorHAnsi" w:cstheme="minorHAnsi"/>
                        </w:rPr>
                        <w:t>Once more, let me thank you for giving me the opportunity to assist you with your real estate needs.  It was truly my pleasure, and you have my best wishes for a wonderful life in your new home.</w:t>
                      </w:r>
                      <w:bookmarkEnd w:id="1"/>
                      <w:r w:rsidR="00FC611B">
                        <w:rPr>
                          <w:rFonts w:ascii="Verdana" w:hAnsi="Verdana" w:cs="Verdana"/>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663D" w:rsidRDefault="0026663D" w:rsidP="00C45210">
      <w:pPr>
        <w:spacing w:after="0" w:line="240" w:lineRule="auto"/>
      </w:pPr>
      <w:r>
        <w:separator/>
      </w:r>
    </w:p>
  </w:endnote>
  <w:endnote w:type="continuationSeparator" w:id="0">
    <w:p w:rsidR="0026663D" w:rsidRDefault="0026663D"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Pr="00C45210" w:rsidRDefault="00753396">
    <w:pPr>
      <w:pStyle w:val="Footer"/>
      <w:rPr>
        <w:sz w:val="20"/>
        <w:szCs w:val="20"/>
      </w:rPr>
    </w:pPr>
    <w:r w:rsidRPr="00C45210">
      <w:rPr>
        <w:sz w:val="20"/>
        <w:szCs w:val="20"/>
      </w:rPr>
      <w:t>P.O. Box 890472  |  Houston, TX  77259  |  O:  832-868-6091  |  F:  832-487-1715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663D" w:rsidRDefault="0026663D" w:rsidP="00C45210">
      <w:pPr>
        <w:spacing w:after="0" w:line="240" w:lineRule="auto"/>
      </w:pPr>
      <w:r>
        <w:separator/>
      </w:r>
    </w:p>
  </w:footnote>
  <w:footnote w:type="continuationSeparator" w:id="0">
    <w:p w:rsidR="0026663D" w:rsidRDefault="0026663D"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Default="0051726E">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sjAxNTC0NzI2MTMyUdpeDU4uLM/DyQAsNaAECplJgsAAAA"/>
  </w:docVars>
  <w:rsids>
    <w:rsidRoot w:val="00C45210"/>
    <w:rsid w:val="00007044"/>
    <w:rsid w:val="000143F4"/>
    <w:rsid w:val="0015622A"/>
    <w:rsid w:val="001D2601"/>
    <w:rsid w:val="001E006A"/>
    <w:rsid w:val="001E3352"/>
    <w:rsid w:val="00250F04"/>
    <w:rsid w:val="0026663D"/>
    <w:rsid w:val="002C5183"/>
    <w:rsid w:val="003C3A62"/>
    <w:rsid w:val="004C7D9D"/>
    <w:rsid w:val="0051726E"/>
    <w:rsid w:val="00584B59"/>
    <w:rsid w:val="00611788"/>
    <w:rsid w:val="00670015"/>
    <w:rsid w:val="006734EB"/>
    <w:rsid w:val="00682745"/>
    <w:rsid w:val="00702F06"/>
    <w:rsid w:val="00753396"/>
    <w:rsid w:val="007C47E0"/>
    <w:rsid w:val="00833975"/>
    <w:rsid w:val="00861057"/>
    <w:rsid w:val="00885749"/>
    <w:rsid w:val="008A2611"/>
    <w:rsid w:val="00902B72"/>
    <w:rsid w:val="009861B2"/>
    <w:rsid w:val="009D7E74"/>
    <w:rsid w:val="00A536D9"/>
    <w:rsid w:val="00A574CE"/>
    <w:rsid w:val="00A6506C"/>
    <w:rsid w:val="00AA69A3"/>
    <w:rsid w:val="00AC5B40"/>
    <w:rsid w:val="00AD47E8"/>
    <w:rsid w:val="00B22414"/>
    <w:rsid w:val="00B42E00"/>
    <w:rsid w:val="00C1430A"/>
    <w:rsid w:val="00C45210"/>
    <w:rsid w:val="00C7219D"/>
    <w:rsid w:val="00CA77A9"/>
    <w:rsid w:val="00CF34D8"/>
    <w:rsid w:val="00E42718"/>
    <w:rsid w:val="00E92566"/>
    <w:rsid w:val="00F37345"/>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ACCD2"/>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7-02-19T12:59:00Z</dcterms:created>
  <dcterms:modified xsi:type="dcterms:W3CDTF">2017-02-19T12:59:00Z</dcterms:modified>
</cp:coreProperties>
</file>